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0BF8" w:rsidRPr="00D365CD" w:rsidRDefault="00D96EF2">
      <w:pPr>
        <w:rPr>
          <w:rFonts w:ascii="Times New Roman" w:hAnsi="Times New Roman" w:cs="Times New Roman"/>
          <w:b/>
        </w:rPr>
      </w:pPr>
      <w:r w:rsidRPr="00D365CD"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CE13CB" w:rsidRPr="00D365CD">
        <w:rPr>
          <w:rFonts w:ascii="Times New Roman" w:hAnsi="Times New Roman" w:cs="Times New Roman"/>
          <w:b/>
          <w:sz w:val="24"/>
          <w:szCs w:val="24"/>
        </w:rPr>
        <w:t>7</w:t>
      </w:r>
      <w:r w:rsidRPr="00D365CD">
        <w:rPr>
          <w:rFonts w:ascii="Times New Roman" w:hAnsi="Times New Roman" w:cs="Times New Roman"/>
          <w:b/>
          <w:sz w:val="24"/>
          <w:szCs w:val="24"/>
        </w:rPr>
        <w:t xml:space="preserve">.Gene sets enriched in </w:t>
      </w:r>
      <w:r w:rsidR="00D365CD" w:rsidRPr="00D365CD">
        <w:rPr>
          <w:rFonts w:ascii="Times New Roman" w:hAnsi="Times New Roman" w:cs="Times New Roman"/>
          <w:b/>
          <w:sz w:val="24"/>
          <w:szCs w:val="24"/>
        </w:rPr>
        <w:t>overall survival</w:t>
      </w:r>
      <w:r w:rsidR="00064E53">
        <w:rPr>
          <w:rFonts w:ascii="Times New Roman" w:hAnsi="Times New Roman" w:cs="Times New Roman"/>
          <w:b/>
          <w:sz w:val="24"/>
          <w:szCs w:val="24"/>
        </w:rPr>
        <w:t xml:space="preserve"> related classifier</w:t>
      </w:r>
      <w:bookmarkStart w:id="0" w:name="_GoBack"/>
      <w:bookmarkEnd w:id="0"/>
    </w:p>
    <w:tbl>
      <w:tblPr>
        <w:tblStyle w:val="a3"/>
        <w:tblW w:w="1459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1602"/>
        <w:gridCol w:w="8091"/>
        <w:gridCol w:w="1004"/>
        <w:gridCol w:w="1278"/>
        <w:gridCol w:w="1276"/>
      </w:tblGrid>
      <w:tr w:rsidR="00637EE7" w:rsidRPr="00D365CD" w:rsidTr="00637EE7">
        <w:trPr>
          <w:trHeight w:val="276"/>
        </w:trPr>
        <w:tc>
          <w:tcPr>
            <w:tcW w:w="1345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37EE7" w:rsidRPr="00D365CD" w:rsidRDefault="00637EE7" w:rsidP="00637EE7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D365CD">
              <w:rPr>
                <w:rFonts w:ascii="Times New Roman" w:hAnsi="Times New Roman" w:cs="Times New Roman"/>
                <w:b/>
                <w:szCs w:val="21"/>
              </w:rPr>
              <w:t>Gene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37EE7" w:rsidRPr="00D365CD" w:rsidRDefault="00637EE7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D365CD">
              <w:rPr>
                <w:rFonts w:ascii="Times New Roman" w:hAnsi="Times New Roman" w:cs="Times New Roman"/>
                <w:b/>
                <w:szCs w:val="21"/>
              </w:rPr>
              <w:t>Phenotype</w:t>
            </w:r>
          </w:p>
        </w:tc>
        <w:tc>
          <w:tcPr>
            <w:tcW w:w="8091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37EE7" w:rsidRPr="00D365CD" w:rsidRDefault="00637EE7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D365CD">
              <w:rPr>
                <w:rFonts w:ascii="Times New Roman" w:hAnsi="Times New Roman" w:cs="Times New Roman"/>
                <w:b/>
                <w:szCs w:val="21"/>
              </w:rPr>
              <w:t>Gene Set</w:t>
            </w:r>
          </w:p>
        </w:tc>
        <w:tc>
          <w:tcPr>
            <w:tcW w:w="1004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37EE7" w:rsidRPr="00D365CD" w:rsidRDefault="00637EE7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D365CD">
              <w:rPr>
                <w:rFonts w:ascii="Times New Roman" w:hAnsi="Times New Roman" w:cs="Times New Roman"/>
                <w:b/>
                <w:szCs w:val="21"/>
              </w:rPr>
              <w:t>NES</w:t>
            </w:r>
          </w:p>
        </w:tc>
        <w:tc>
          <w:tcPr>
            <w:tcW w:w="1278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37EE7" w:rsidRPr="00D365CD" w:rsidRDefault="00637EE7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D365CD">
              <w:rPr>
                <w:rFonts w:ascii="Times New Roman" w:hAnsi="Times New Roman" w:cs="Times New Roman"/>
                <w:b/>
                <w:szCs w:val="21"/>
              </w:rPr>
              <w:t>NOM p-val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37EE7" w:rsidRPr="00D365CD" w:rsidRDefault="00637EE7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D365CD">
              <w:rPr>
                <w:rFonts w:ascii="Times New Roman" w:hAnsi="Times New Roman" w:cs="Times New Roman"/>
                <w:b/>
                <w:szCs w:val="21"/>
              </w:rPr>
              <w:t>FDR q-val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tcBorders>
              <w:top w:val="single" w:sz="12" w:space="0" w:color="auto"/>
            </w:tcBorders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AC090921.1</w:t>
            </w:r>
          </w:p>
        </w:tc>
        <w:tc>
          <w:tcPr>
            <w:tcW w:w="1602" w:type="dxa"/>
            <w:tcBorders>
              <w:top w:val="single" w:sz="12" w:space="0" w:color="auto"/>
            </w:tcBorders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up-regulated</w:t>
            </w:r>
          </w:p>
        </w:tc>
        <w:tc>
          <w:tcPr>
            <w:tcW w:w="8091" w:type="dxa"/>
            <w:tcBorders>
              <w:top w:val="single" w:sz="12" w:space="0" w:color="auto"/>
            </w:tcBorders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ATHOGENIC_ESCHERICHIA_COLI_INFECTION</w:t>
            </w:r>
          </w:p>
        </w:tc>
        <w:tc>
          <w:tcPr>
            <w:tcW w:w="1004" w:type="dxa"/>
            <w:tcBorders>
              <w:top w:val="single" w:sz="12" w:space="0" w:color="auto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2.011598</w:t>
            </w:r>
          </w:p>
        </w:tc>
        <w:tc>
          <w:tcPr>
            <w:tcW w:w="1278" w:type="dxa"/>
            <w:tcBorders>
              <w:top w:val="single" w:sz="12" w:space="0" w:color="auto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619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FC_GAMMA_R_MEDIATED_PHAGOCYTO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7064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312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IBRIO_CHOLERAE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3001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9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OD_LIKE_RECEPTOR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0464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375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EGULATION_OF_ACTIN_CYTOSKELET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3835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7625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EPITHELIAL_CELL_SIGNALING_IN_HELICOBACTER_PYLORI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3404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655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OTCH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1442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284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LONG_TERM_DEPRESS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9496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616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ENAL_CELL_CARCINOMA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8031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360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HEMOKINE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1806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15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225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ENDOCYTO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6096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16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050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XON_GUIDANC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223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39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667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YTOSOLIC_DNA_SENS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8924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371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414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LEISHMANIA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1742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14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620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YTOKINE_CYTOKINE_RECEPTOR_INTERA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7231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54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489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AP_JUN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2263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64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025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MAPK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115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64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363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ATHWAYS_IN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9496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78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820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HYPERTROPHIC_CARDIOMYOPATHY_HC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6149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7240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HRONIC_MYELOID_LEUKEMIA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844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14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671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_CELL_RECEPTOR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6875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17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360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LEUKOCYTE_TRANSENDOTHELIAL_MIGR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0701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682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198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FOCAL_ADHES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4463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86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658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PLICEO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6125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81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329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EGF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726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71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459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UR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9827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75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852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AC090921.1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down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EROXI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2378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LYCINE_SERINE_AND_THREON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200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PAR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1431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FATTY_ACID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1396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ETINOL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1274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OPANOAT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1191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ALINE_LEUCINE_AND_ISOLEUCINE_DEGRAD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1180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RUG_METABOLISM_CYTOCHROME_P450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955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8.8E-0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RYPTOPHAN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64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41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IMARY_BILE_ACID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288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57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METABOLISM_OF_XENOBIOTICS_BY_CYTOCHROME_P450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743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98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HISTID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483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36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ETA_ALAN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321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56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RGININE_AND_PROL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209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72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LYOXYLATE_AND_DICARBOXYLAT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964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58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YRUVAT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920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59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TEROID_HORMONE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175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65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LYCOLYSIS_GLUCONEOGEN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715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68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065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YROS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901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704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94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LANINE_ASPARTATE_AND_GLUTAMAT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367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76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35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UTANOAT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439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88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40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RUG_METABOLISM_OTHER_ENZYME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409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31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364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IOSYNTHESIS_OF_UNSATURATED_FATTY_ACID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002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376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08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ITROGEN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652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98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900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HENYLALAN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422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02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400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AC096637.2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up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PLICEO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2.04956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07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DEGRAD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0381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013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UCLEOTIDE_EXCISION_REPAI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8203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843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YRIMID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8057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752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NA_REPLIC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4588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073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HOMOLOGOUS_RECOMBIN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337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64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UR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6080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734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ASE_EXCISION_REPAI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4568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04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491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ELL_CYCL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509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1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487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UBIQUITIN_MEDIATED_PROTEOLY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8621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07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069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_GLYCAN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7764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0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004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POLYMERAS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412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94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7585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ASAL_TRANSCRIPTION_FACTOR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182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71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8069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OOCYTE_MEIO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8193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90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0003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53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1371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92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3753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ATHOGENIC_ESCHERICHIA_COLI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6177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96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1338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HYROID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8371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0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0461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AC096637.2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down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OMPLEMENT_AND_COAGULATION_CASCADE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3145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RYPTOPHAN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660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74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IMARY_BILE_ACID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636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49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ALINE_LEUCINE_AND_ISOLEUCINE_DEGRAD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055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84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FATTY_ACID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030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67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RUG_METABOLISM_CYTOCHROME_P450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852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78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ETINOL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84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6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OPANOAT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752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63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PAR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731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66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667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RGININE_AND_PROL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20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68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478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LYCINE_SERINE_AND_THREON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380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85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02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LINOLEIC_ACID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417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325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175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TEROID_HORMONE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930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56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686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UTANOAT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752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56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755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EROXI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878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39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642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AP002478.1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up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YRIMID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7783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28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POLYMERAS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2055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331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PLICEO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2039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523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DEGRAD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7508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06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ELL_CYCL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7456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346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UR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2444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43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820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OTEA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1126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30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755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HOMOLOGOUS_RECOMBIN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5883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3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9529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UCLEOTIDE_EXCISION_REPAI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8185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32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9298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NA_REPLIC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6134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38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0799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ORPHYRIN_AND_CHLOROPHYLL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9278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22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9828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MINO_SUGAR_AND_NUCLEOTIDE_SUGAR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50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65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7053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LUTATHIO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9150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93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9036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MINOACYL_TRNA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8445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92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199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C10orf91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up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UR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2.01307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17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YRIMID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2.01060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08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PLICEO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6246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06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ASE_EXCISION_REPAI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4055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58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DEGRAD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9786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660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ELL_CYCL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7362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435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HOMOLOGOUS_RECOMBIN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487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58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NA_REPLIC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9100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691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UCLEOTIDE_EXCISION_REPAI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5481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28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663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UBIQUITIN_MEDIATED_PROTEOLY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887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3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337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OOCYTE_MEIO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5002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61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38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53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9139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7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7612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LYCOSPHINGOLIPID_BIOSYNTHESIS_LACTO_AND_NEOLACTO_SERIE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1551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3636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716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POLYMERAS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6295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30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656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ASAL_TRANSCRIPTION_FACTOR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402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73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636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OTCH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420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78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610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ENDOCYTO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2022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02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790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C10orf91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down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OMPLEMENT_AND_COAGULATION_CASCADE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1130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TEROID_HORMONE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532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31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ETINOL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256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2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RYPTOPHAN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991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15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FATTY_ACID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988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12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RUG_METABOLISM_CYTOCHROME_P450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976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10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IMARY_BILE_ACID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457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57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ALINE_LEUCINE_AND_ISOLEUCINE_DEGRAD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156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91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METABOLISM_OF_XENOBIOTICS_BY_CYTOCHROME_P450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482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62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PAR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635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56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34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LYCINE_SERINE_AND_THREON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860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362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00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EROXI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361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45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97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OPANOAT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892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29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71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ETA_ALAN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70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47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4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UTANOAT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743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124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52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RUG_METABOLISM_OTHER_ENZYME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6208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82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460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LINC01116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up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ATHOGENIC_ESCHERICHIA_COLI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3683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430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IBRIO_CHOLERAE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1242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017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POLYMERAS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9170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432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UR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7922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994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AP_JUN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4392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654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MINOACYL_TRNA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3085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618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YRIMID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0874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985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XON_GUIDANC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0650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53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PLICEO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0191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360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FC_GAMMA_R_MEDIATED_PHAGOCYTO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8940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184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EGULATION_OF_ACTIN_CYTOSKELET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669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456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OTCH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5855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534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ENDOCYTO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4220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827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ATHWAYS_IN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4199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620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LADDER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4176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490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MAPK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2705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842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MYOTROPHIC_LATERAL_SCLEROSIS_AL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56087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203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DEGRAD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1163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19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055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UBIQUITIN_MEDIATED_PROTEOLY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2657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28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938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NARE_INTERACTIONS_IN_VESICULAR_TRANSPORT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095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35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904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HOSPHATIDYLINOSITOL_SIGNALING_SYSTE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0867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4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8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OOCYTE_MEIO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2000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43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784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EPITHELIAL_CELL_SIGNALING_IN_HELICOBACTER_PYLORI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9873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44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121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OD_LIKE_RECEPTOR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639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44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598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ASOPRESSIN_REGULATED_WATER_REABSORP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4720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45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822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FOCAL_ADHES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2663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632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693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WNT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3682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68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555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YTOSOLIC_DNA_SENS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8100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40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169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ENAL_CELL_CARCINOMA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8659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75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522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EUROTROPHIN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8737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796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605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MALL_CELL_LUNG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7842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96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756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LEISHMANIA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7934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01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965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EGF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0180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27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334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ION_DISEASE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0627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34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527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LONG_TERM_DEPRESS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52481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863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ILATED_CARDIOMYOPATH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026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536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414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ELL_CYCL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0713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726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619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UCLEOTIDE_EXCISION_REPAI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4565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88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339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ASAL_CELL_CARCINOMA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6506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494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134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LYCOSPHINGOLIPID_BIOSYNTHESIS_GANGLIO_SERIE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0834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926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704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_CELL_RECEPTOR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0540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926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412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LINC01116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down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LYCINE_SERINE_AND_THREON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957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033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PAR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98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59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454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IMARY_BILE_ACID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447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79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287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FATTY_ACID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657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81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378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IOSYNTHESIS_OF_UNSATURATED_FATTY_ACID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481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346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626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ETINOL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573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27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985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EROXI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114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174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025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LINC01224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up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OGESTERONE_MEDIATED_OOCYTE_MATUR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2.09422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018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ELL_CYCL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2.09139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509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UCLEOTIDE_EXCISION_REPAI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2.05336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76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_GLYCAN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2.02168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41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OOCYTE_MEIO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2.00892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68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PLICEO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877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36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DEGRAD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8387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55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UBIQUITIN_MEDIATED_PROTEOLY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8044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77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NA_REPLIC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7918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91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ASE_EXCISION_REPAI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7112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30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IBOFLAVIN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6257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1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HYROID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3900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3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YRIMID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219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57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MISMATCH_REPAI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13905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1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ASAL_TRANSCRIPTION_FACTOR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8883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19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UR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8799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65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ANCREATIC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5210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123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ATHOGENIC_ESCHERICHIA_COLI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3089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36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POLYMERAS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0934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69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MTOR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598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534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IGHT_JUN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755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027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MELANOMA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1563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168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HOMOLOGOUS_RECOMBIN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5497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0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14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ON_SMALL_CELL_LUNG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5482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174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1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OSTATE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4755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29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598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BLADDER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6585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37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44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INOSITOL_PHOSPHAT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1724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32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960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DHERENS_JUN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5312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396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588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ENAL_CELL_CARCINOMA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6779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40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506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ENDOCYTO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922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42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827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GF_BETA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166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43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783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WNT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8429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902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135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AP_JUN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6926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902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907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ATHWAYS_IN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028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914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741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MINOACYL_TRNA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0877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1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614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OLORECTAL_CANCE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244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466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84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LONG_TERM_POTENTI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5235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99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503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ELENOAMINO_ACID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8972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49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751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EUROTROPHIN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1172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602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077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ASOPRESSIN_REGULATED_WATER_REABSORP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8471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75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791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EPITHELIAL_CELL_SIGNALING_IN_HELICOBACTER_PYLORI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194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96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5338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LINC01224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down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OMPLEMENT_AND_COAGULATION_CASCADE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241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RYPTOPHAN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661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664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139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IMARY_BILE_ACID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404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82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111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MAFG-DT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up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YRIMID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94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078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PLICEO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8126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556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POLYMERAS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6584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569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UR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3206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419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HOMOLOGOUS_RECOMBIN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9707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54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NA_REPLIC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8815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712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IBRIO_CHOLERAE_INFE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27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88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IBO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2737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062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82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NA_DEGRAD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3859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13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930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ROTEASOM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1619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17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3467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ELL_CYCL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1404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273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117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HUNTINGTONS_DISEAS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2019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229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822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MINOACYL_TRNA_BIOSYNTHESI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9359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17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252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UCLEOTIDE_EXCISION_REPAIR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90839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35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130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LZHEIMERS_DISEASE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8991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481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003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ASOPRESSIN_REGULATED_WATER_REABSORP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5738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88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7950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MAFG-DT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down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OMPLEMENT_AND_COAGULATION_CASCADE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2.0648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RETINOL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9144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3246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GLYCINE_SERINE_AND_THREONIN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610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6263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PPAR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81447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1765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RYPTOPHAN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568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55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2163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FATTY_ACID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7789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712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8599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LINOLEIC_ACID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6140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20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8077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STARCH_AND_SUCROSE_METABOLIS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-1.64268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9009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7006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SERTAD4-AS1</w:t>
            </w: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up-regulated</w:t>
            </w: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ECM_RECEPTOR_INTERA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93458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1684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DILATED_CARDIOMYOPATH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2089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6516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VASCULAR_SMOOTH_MUSCLE_CONTRA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81405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4671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FOCAL_ADHES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6186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83427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HYPERTROPHIC_CARDIOMYOPATHY_HCM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74286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8367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ARRHYTHMOGENIC_RIGHT_VENTRICULAR_CARDIOMYOPATHY_ARVC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9881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07788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NEUROACTIVE_LIGAND_RECEPTOR_INTERAC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15974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198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5907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ALCIUM_SIGNALING_PATHWAY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87716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1372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0696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CELL_ADHESION_MOLECULES_CAMS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87452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87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9544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LEUKOCYTE_TRANSENDOTHELIAL_MIGRATION</w:t>
            </w:r>
          </w:p>
        </w:tc>
        <w:tc>
          <w:tcPr>
            <w:tcW w:w="1004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64273</w:t>
            </w:r>
          </w:p>
        </w:tc>
        <w:tc>
          <w:tcPr>
            <w:tcW w:w="1278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4934</w:t>
            </w:r>
          </w:p>
        </w:tc>
        <w:tc>
          <w:tcPr>
            <w:tcW w:w="1276" w:type="dxa"/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12461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tcBorders>
              <w:bottom w:val="nil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tcBorders>
              <w:bottom w:val="nil"/>
            </w:tcBorders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tcBorders>
              <w:bottom w:val="nil"/>
            </w:tcBorders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ETHER_LIPID_METABOLISM</w:t>
            </w:r>
          </w:p>
        </w:tc>
        <w:tc>
          <w:tcPr>
            <w:tcW w:w="1004" w:type="dxa"/>
            <w:tcBorders>
              <w:bottom w:val="nil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571244</w:t>
            </w:r>
          </w:p>
        </w:tc>
        <w:tc>
          <w:tcPr>
            <w:tcW w:w="1278" w:type="dxa"/>
            <w:tcBorders>
              <w:bottom w:val="nil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7407</w:t>
            </w:r>
          </w:p>
        </w:tc>
        <w:tc>
          <w:tcPr>
            <w:tcW w:w="1276" w:type="dxa"/>
            <w:tcBorders>
              <w:bottom w:val="nil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75222</w:t>
            </w:r>
          </w:p>
        </w:tc>
      </w:tr>
      <w:tr w:rsidR="00637EE7" w:rsidRPr="00637EE7" w:rsidTr="00637EE7">
        <w:trPr>
          <w:trHeight w:val="276"/>
        </w:trPr>
        <w:tc>
          <w:tcPr>
            <w:tcW w:w="1345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8091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37EE7" w:rsidRPr="00637EE7" w:rsidRDefault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KEGG_TGF_BETA_SIGNALING_PATHWAY</w:t>
            </w:r>
          </w:p>
        </w:tc>
        <w:tc>
          <w:tcPr>
            <w:tcW w:w="1004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1.648072</w:t>
            </w:r>
          </w:p>
        </w:tc>
        <w:tc>
          <w:tcPr>
            <w:tcW w:w="1278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008403</w:t>
            </w:r>
          </w:p>
        </w:tc>
        <w:tc>
          <w:tcPr>
            <w:tcW w:w="1276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37EE7" w:rsidRPr="00637EE7" w:rsidRDefault="00637EE7" w:rsidP="00637EE7">
            <w:pPr>
              <w:rPr>
                <w:rFonts w:ascii="Times New Roman" w:hAnsi="Times New Roman" w:cs="Times New Roman"/>
                <w:szCs w:val="21"/>
              </w:rPr>
            </w:pPr>
            <w:r w:rsidRPr="00637EE7">
              <w:rPr>
                <w:rFonts w:ascii="Times New Roman" w:hAnsi="Times New Roman" w:cs="Times New Roman"/>
                <w:szCs w:val="21"/>
              </w:rPr>
              <w:t>0.121672</w:t>
            </w:r>
          </w:p>
        </w:tc>
      </w:tr>
    </w:tbl>
    <w:p w:rsidR="00FA1076" w:rsidRPr="00CE13CB" w:rsidRDefault="00FA1076">
      <w:pPr>
        <w:rPr>
          <w:rFonts w:ascii="Times New Roman" w:hAnsi="Times New Roman" w:cs="Times New Roman"/>
        </w:rPr>
      </w:pPr>
    </w:p>
    <w:sectPr w:rsidR="00FA1076" w:rsidRPr="00CE13CB" w:rsidSect="00FA107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20DC" w:rsidRDefault="006D20DC" w:rsidP="00474CEC">
      <w:r>
        <w:separator/>
      </w:r>
    </w:p>
  </w:endnote>
  <w:endnote w:type="continuationSeparator" w:id="0">
    <w:p w:rsidR="006D20DC" w:rsidRDefault="006D20DC" w:rsidP="00474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20DC" w:rsidRDefault="006D20DC" w:rsidP="00474CEC">
      <w:r>
        <w:separator/>
      </w:r>
    </w:p>
  </w:footnote>
  <w:footnote w:type="continuationSeparator" w:id="0">
    <w:p w:rsidR="006D20DC" w:rsidRDefault="006D20DC" w:rsidP="00474C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jMTSzMjcwMLMwNzIyUdpeDU4uLM/DyQAvNaAF45A5csAAAA"/>
  </w:docVars>
  <w:rsids>
    <w:rsidRoot w:val="004B5307"/>
    <w:rsid w:val="00064E53"/>
    <w:rsid w:val="000D2D43"/>
    <w:rsid w:val="001628DA"/>
    <w:rsid w:val="002A5040"/>
    <w:rsid w:val="003465CD"/>
    <w:rsid w:val="00415643"/>
    <w:rsid w:val="00474CEC"/>
    <w:rsid w:val="004B5307"/>
    <w:rsid w:val="00637EE7"/>
    <w:rsid w:val="006D20DC"/>
    <w:rsid w:val="007213DF"/>
    <w:rsid w:val="0086553A"/>
    <w:rsid w:val="00C10BF8"/>
    <w:rsid w:val="00CE13CB"/>
    <w:rsid w:val="00D365CD"/>
    <w:rsid w:val="00D96EF2"/>
    <w:rsid w:val="00E018F4"/>
    <w:rsid w:val="00FA1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424A0"/>
  <w15:chartTrackingRefBased/>
  <w15:docId w15:val="{A48DFA49-52A4-4D6D-8091-2A44B4E1C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A10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74C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74CE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74CE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74CEC"/>
    <w:rPr>
      <w:sz w:val="18"/>
      <w:szCs w:val="18"/>
    </w:rPr>
  </w:style>
  <w:style w:type="character" w:styleId="a8">
    <w:name w:val="Hyperlink"/>
    <w:basedOn w:val="a0"/>
    <w:uiPriority w:val="99"/>
    <w:semiHidden/>
    <w:unhideWhenUsed/>
    <w:rsid w:val="00637EE7"/>
    <w:rPr>
      <w:color w:val="0563C1"/>
      <w:u w:val="single"/>
    </w:rPr>
  </w:style>
  <w:style w:type="character" w:styleId="a9">
    <w:name w:val="FollowedHyperlink"/>
    <w:basedOn w:val="a0"/>
    <w:uiPriority w:val="99"/>
    <w:semiHidden/>
    <w:unhideWhenUsed/>
    <w:rsid w:val="00637EE7"/>
    <w:rPr>
      <w:color w:val="954F72"/>
      <w:u w:val="single"/>
    </w:rPr>
  </w:style>
  <w:style w:type="paragraph" w:customStyle="1" w:styleId="msonormal0">
    <w:name w:val="msonormal"/>
    <w:basedOn w:val="a"/>
    <w:rsid w:val="00637EE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637EE7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3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220</Words>
  <Characters>12658</Characters>
  <Application>Microsoft Office Word</Application>
  <DocSecurity>0</DocSecurity>
  <Lines>105</Lines>
  <Paragraphs>29</Paragraphs>
  <ScaleCrop>false</ScaleCrop>
  <Company/>
  <LinksUpToDate>false</LinksUpToDate>
  <CharactersWithSpaces>14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仲晶</dc:creator>
  <cp:keywords/>
  <dc:description/>
  <cp:lastModifiedBy>张 仲晶</cp:lastModifiedBy>
  <cp:revision>4</cp:revision>
  <dcterms:created xsi:type="dcterms:W3CDTF">2019-12-16T14:10:00Z</dcterms:created>
  <dcterms:modified xsi:type="dcterms:W3CDTF">2019-12-20T04:05:00Z</dcterms:modified>
</cp:coreProperties>
</file>